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EBC56" w14:textId="77777777" w:rsidR="00E26351" w:rsidRPr="00823656" w:rsidRDefault="00823656" w:rsidP="00823656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SO: FERTILIZANTES ORGÁ</w:t>
      </w:r>
      <w:r w:rsidR="00EE4A30" w:rsidRPr="00823656">
        <w:rPr>
          <w:rFonts w:ascii="Arial" w:hAnsi="Arial" w:cs="Arial"/>
          <w:b/>
        </w:rPr>
        <w:t>NICOS SAC</w:t>
      </w:r>
    </w:p>
    <w:p w14:paraId="6DEEBC57" w14:textId="77777777" w:rsidR="00EE4A30" w:rsidRPr="00823656" w:rsidRDefault="00EE4A30" w:rsidP="00823656">
      <w:pPr>
        <w:spacing w:line="276" w:lineRule="auto"/>
        <w:jc w:val="both"/>
        <w:rPr>
          <w:rFonts w:ascii="Arial" w:hAnsi="Arial" w:cs="Arial"/>
        </w:rPr>
      </w:pPr>
      <w:r w:rsidRPr="00823656">
        <w:rPr>
          <w:rFonts w:ascii="Arial" w:hAnsi="Arial" w:cs="Arial"/>
        </w:rPr>
        <w:t xml:space="preserve">La empresa Fertilizantes Orgánicos SAC, se dedica a la fabricación  y comercialización de un fertilizante químico para el sector agrario. Sin embargo, está estudiando la expansión  de las ventas de ese producto a regiones aledañas, para lo cual, dado que tienen su capacidad productiva al máximo, necesitaría  llevar a cabo una inversión  en maquinaria por valor de S/. 10 </w:t>
      </w:r>
      <w:r w:rsidR="00823656" w:rsidRPr="00823656">
        <w:rPr>
          <w:rFonts w:ascii="Arial" w:hAnsi="Arial" w:cs="Arial"/>
        </w:rPr>
        <w:t xml:space="preserve">millones. </w:t>
      </w:r>
      <w:r w:rsidRPr="00823656">
        <w:rPr>
          <w:rFonts w:ascii="Arial" w:hAnsi="Arial" w:cs="Arial"/>
        </w:rPr>
        <w:t xml:space="preserve">El gerente comercial de la empresa, estima que dicha </w:t>
      </w:r>
      <w:r w:rsidR="00D71D7B" w:rsidRPr="00823656">
        <w:rPr>
          <w:rFonts w:ascii="Arial" w:hAnsi="Arial" w:cs="Arial"/>
        </w:rPr>
        <w:t>expansión,</w:t>
      </w:r>
      <w:r w:rsidRPr="00823656">
        <w:rPr>
          <w:rFonts w:ascii="Arial" w:hAnsi="Arial" w:cs="Arial"/>
        </w:rPr>
        <w:t xml:space="preserve"> supondrá elevar las ventas anuales, que actualmente son 25 millones, hasta alcanzar los 45 millones cada uno de los próximos 4 años.</w:t>
      </w:r>
    </w:p>
    <w:p w14:paraId="6DEEBC58" w14:textId="77777777" w:rsidR="00EE4A30" w:rsidRPr="00823656" w:rsidRDefault="00EE4A30" w:rsidP="00823656">
      <w:pPr>
        <w:spacing w:line="276" w:lineRule="auto"/>
        <w:jc w:val="both"/>
        <w:rPr>
          <w:rFonts w:ascii="Arial" w:hAnsi="Arial" w:cs="Arial"/>
        </w:rPr>
      </w:pPr>
      <w:r w:rsidRPr="00823656">
        <w:rPr>
          <w:rFonts w:ascii="Arial" w:hAnsi="Arial" w:cs="Arial"/>
        </w:rPr>
        <w:t xml:space="preserve">Los costos variables de FOSAC, suponen el 60% de las ventas y están constituidos, en su totalidad, por las compras a proveedores. Los costos fijos, que actualmente son S/. 2.3 millones/año, de los que S/. 1 </w:t>
      </w:r>
      <w:r w:rsidR="00D71D7B" w:rsidRPr="00823656">
        <w:rPr>
          <w:rFonts w:ascii="Arial" w:hAnsi="Arial" w:cs="Arial"/>
        </w:rPr>
        <w:t>millón</w:t>
      </w:r>
      <w:r w:rsidRPr="00823656">
        <w:rPr>
          <w:rFonts w:ascii="Arial" w:hAnsi="Arial" w:cs="Arial"/>
        </w:rPr>
        <w:t>, corresponde a cargo</w:t>
      </w:r>
      <w:r w:rsidR="00D71D7B" w:rsidRPr="00823656">
        <w:rPr>
          <w:rFonts w:ascii="Arial" w:hAnsi="Arial" w:cs="Arial"/>
        </w:rPr>
        <w:t>s por depreciación, se incrementarán con esta nueva inversión en S/. 1 millón anuales (sin incluir la depreciación). La depreciación de la maquinaria, se llevara a cabo mediante el sistema de línea recta, teniendo ésta, un valor de mercado  estimado al finalizar el cuarto año de S/. 2 millones. Las necesidades de capital de trabajo, se estiman en 10% de las ventas incrementales anuales. La tasa impositiva que soporta la empresa es del 35%  y la rentabilidad mínima exigida por los accionistas es del 15%. Con esta información se pide:</w:t>
      </w:r>
    </w:p>
    <w:p w14:paraId="6DEEBC59" w14:textId="77777777" w:rsidR="00D71D7B" w:rsidRPr="00823656" w:rsidRDefault="00823656" w:rsidP="0082365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lujo de Caja sin proyecto (5 ptos.)</w:t>
      </w:r>
    </w:p>
    <w:p w14:paraId="6DEEBC5A" w14:textId="77777777" w:rsidR="00D71D7B" w:rsidRPr="00823656" w:rsidRDefault="00D71D7B" w:rsidP="0082365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 w:rsidRPr="00823656">
        <w:rPr>
          <w:rFonts w:ascii="Arial" w:hAnsi="Arial" w:cs="Arial"/>
        </w:rPr>
        <w:t>Flujo de Caja con proyecto</w:t>
      </w:r>
      <w:r w:rsidR="00823656">
        <w:rPr>
          <w:rFonts w:ascii="Arial" w:hAnsi="Arial" w:cs="Arial"/>
        </w:rPr>
        <w:t xml:space="preserve"> (6 ptos.)</w:t>
      </w:r>
    </w:p>
    <w:p w14:paraId="6DEEBC5B" w14:textId="77777777" w:rsidR="00D71D7B" w:rsidRPr="00823656" w:rsidRDefault="00D71D7B" w:rsidP="0082365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 w:rsidRPr="00823656">
        <w:rPr>
          <w:rFonts w:ascii="Arial" w:hAnsi="Arial" w:cs="Arial"/>
        </w:rPr>
        <w:t>Flujo de Caja incremental</w:t>
      </w:r>
      <w:r w:rsidR="00823656">
        <w:rPr>
          <w:rFonts w:ascii="Arial" w:hAnsi="Arial" w:cs="Arial"/>
        </w:rPr>
        <w:t xml:space="preserve">  (4 ptos.)</w:t>
      </w:r>
    </w:p>
    <w:p w14:paraId="6DEEBC5C" w14:textId="62086857" w:rsidR="00823656" w:rsidRPr="00823656" w:rsidRDefault="00D71D7B" w:rsidP="00823656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</w:rPr>
      </w:pPr>
      <w:r w:rsidRPr="00823656">
        <w:rPr>
          <w:rFonts w:ascii="Arial" w:hAnsi="Arial" w:cs="Arial"/>
        </w:rPr>
        <w:t xml:space="preserve">Hallar en VAN incremental e interpretar los </w:t>
      </w:r>
      <w:r w:rsidR="008714E5" w:rsidRPr="00823656">
        <w:rPr>
          <w:rFonts w:ascii="Arial" w:hAnsi="Arial" w:cs="Arial"/>
        </w:rPr>
        <w:t>resultados.</w:t>
      </w:r>
      <w:r w:rsidR="008714E5">
        <w:rPr>
          <w:rFonts w:ascii="Arial" w:hAnsi="Arial" w:cs="Arial"/>
        </w:rPr>
        <w:t xml:space="preserve"> (</w:t>
      </w:r>
      <w:r w:rsidR="00823656">
        <w:rPr>
          <w:rFonts w:ascii="Arial" w:hAnsi="Arial" w:cs="Arial"/>
        </w:rPr>
        <w:t>5 ptos.)</w:t>
      </w:r>
    </w:p>
    <w:p w14:paraId="6DEEBC5D" w14:textId="77777777" w:rsidR="00823656" w:rsidRPr="00823656" w:rsidRDefault="00823656" w:rsidP="00823656">
      <w:pPr>
        <w:spacing w:line="276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SO: FERTILIZANTES ORGÁ</w:t>
      </w:r>
      <w:r w:rsidRPr="00823656">
        <w:rPr>
          <w:rFonts w:ascii="Arial" w:hAnsi="Arial" w:cs="Arial"/>
          <w:b/>
        </w:rPr>
        <w:t>NICOS SAC</w:t>
      </w:r>
    </w:p>
    <w:p w14:paraId="6DEEBC5E" w14:textId="77777777" w:rsidR="00823656" w:rsidRPr="00823656" w:rsidRDefault="00823656" w:rsidP="00823656">
      <w:pPr>
        <w:spacing w:line="276" w:lineRule="auto"/>
        <w:jc w:val="both"/>
        <w:rPr>
          <w:rFonts w:ascii="Arial" w:hAnsi="Arial" w:cs="Arial"/>
        </w:rPr>
      </w:pPr>
      <w:r w:rsidRPr="00823656">
        <w:rPr>
          <w:rFonts w:ascii="Arial" w:hAnsi="Arial" w:cs="Arial"/>
        </w:rPr>
        <w:t>La empresa Fertilizantes Orgánicos SAC, se dedica a la fabricación  y comercialización de un fertilizante químico para el sector agrario. Sin embargo, está estudiando la expansión  de las ventas de ese producto a regiones aledañas, para lo cual, dado que tienen su capacidad productiva al máximo, necesitaría  llevar a cabo una inversión  en maquinaria por valor de S/. 10 millones. El gerente comercial de la empresa, estima que dicha expansión, supondrá elevar las ventas anuales, que actualmente son 25 millones, hasta alcanzar los 45 millones cada uno de los próximos 4 años.</w:t>
      </w:r>
    </w:p>
    <w:p w14:paraId="6DEEBC5F" w14:textId="77777777" w:rsidR="00823656" w:rsidRPr="00823656" w:rsidRDefault="00823656" w:rsidP="00823656">
      <w:pPr>
        <w:spacing w:line="276" w:lineRule="auto"/>
        <w:jc w:val="both"/>
        <w:rPr>
          <w:rFonts w:ascii="Arial" w:hAnsi="Arial" w:cs="Arial"/>
        </w:rPr>
      </w:pPr>
      <w:r w:rsidRPr="00823656">
        <w:rPr>
          <w:rFonts w:ascii="Arial" w:hAnsi="Arial" w:cs="Arial"/>
        </w:rPr>
        <w:t>Los costos variables de FOSAC, suponen el 60% de las ventas y están constituidos, en su totalidad, por las compras a proveedores. Los costos fijos, que actualmente son S/. 2.3 millones/año, de los que S/. 1 millón, corresponde a cargos por depreciación, se incrementarán con esta nueva inversión en S/. 1 millón anuales (sin incluir la depreciación). La depreciación de la maquinaria, se llevara a cabo mediante el sistema de línea recta, teniendo ésta, un valor de mercado  estimado al finalizar el cuarto año de S/. 2 millones. Las necesidades de capital de trabajo, se estiman en 10% de las ventas incrementales anuales. La tasa impositiva que soporta la empresa es del 35%  y la rentabilidad mínima exigida por los accionistas es del 15%. Con esta información se pide:</w:t>
      </w:r>
    </w:p>
    <w:p w14:paraId="6DEEBC60" w14:textId="77777777" w:rsidR="00823656" w:rsidRPr="00823656" w:rsidRDefault="00823656" w:rsidP="00823656">
      <w:pPr>
        <w:pStyle w:val="NoSpacing"/>
        <w:spacing w:line="276" w:lineRule="auto"/>
        <w:rPr>
          <w:rFonts w:ascii="Arial" w:hAnsi="Arial" w:cs="Arial"/>
        </w:rPr>
      </w:pPr>
      <w:r w:rsidRPr="00823656">
        <w:rPr>
          <w:rFonts w:ascii="Arial" w:hAnsi="Arial" w:cs="Arial"/>
        </w:rPr>
        <w:t>a.)</w:t>
      </w:r>
      <w:r w:rsidRPr="00823656">
        <w:rPr>
          <w:rFonts w:ascii="Arial" w:hAnsi="Arial" w:cs="Arial"/>
        </w:rPr>
        <w:tab/>
        <w:t>Flujo de Caja sin proyecto (5 ptos.)</w:t>
      </w:r>
    </w:p>
    <w:p w14:paraId="6DEEBC61" w14:textId="77777777" w:rsidR="00823656" w:rsidRPr="00823656" w:rsidRDefault="00823656" w:rsidP="00823656">
      <w:pPr>
        <w:pStyle w:val="NoSpacing"/>
        <w:spacing w:line="276" w:lineRule="auto"/>
        <w:rPr>
          <w:rFonts w:ascii="Arial" w:hAnsi="Arial" w:cs="Arial"/>
        </w:rPr>
      </w:pPr>
      <w:r w:rsidRPr="00823656">
        <w:rPr>
          <w:rFonts w:ascii="Arial" w:hAnsi="Arial" w:cs="Arial"/>
        </w:rPr>
        <w:t>b.)</w:t>
      </w:r>
      <w:r w:rsidRPr="00823656">
        <w:rPr>
          <w:rFonts w:ascii="Arial" w:hAnsi="Arial" w:cs="Arial"/>
        </w:rPr>
        <w:tab/>
        <w:t>Flujo de Caja con proyecto (6 ptos.)</w:t>
      </w:r>
    </w:p>
    <w:p w14:paraId="6DEEBC62" w14:textId="77777777" w:rsidR="00823656" w:rsidRPr="00823656" w:rsidRDefault="00823656" w:rsidP="00823656">
      <w:pPr>
        <w:pStyle w:val="NoSpacing"/>
        <w:spacing w:line="276" w:lineRule="auto"/>
        <w:rPr>
          <w:rFonts w:ascii="Arial" w:hAnsi="Arial" w:cs="Arial"/>
        </w:rPr>
      </w:pPr>
      <w:r w:rsidRPr="00823656">
        <w:rPr>
          <w:rFonts w:ascii="Arial" w:hAnsi="Arial" w:cs="Arial"/>
        </w:rPr>
        <w:t>c.)</w:t>
      </w:r>
      <w:r w:rsidRPr="00823656">
        <w:rPr>
          <w:rFonts w:ascii="Arial" w:hAnsi="Arial" w:cs="Arial"/>
        </w:rPr>
        <w:tab/>
        <w:t>Flujo de Caja incremental  (4 ptos.)</w:t>
      </w:r>
    </w:p>
    <w:p w14:paraId="6DEEBC63" w14:textId="77777777" w:rsidR="00823656" w:rsidRPr="00823656" w:rsidRDefault="00823656" w:rsidP="00823656">
      <w:pPr>
        <w:pStyle w:val="NoSpacing"/>
        <w:spacing w:line="276" w:lineRule="auto"/>
        <w:rPr>
          <w:rFonts w:ascii="Arial" w:hAnsi="Arial" w:cs="Arial"/>
        </w:rPr>
      </w:pPr>
      <w:r w:rsidRPr="00823656">
        <w:rPr>
          <w:rFonts w:ascii="Arial" w:hAnsi="Arial" w:cs="Arial"/>
        </w:rPr>
        <w:t>d.)</w:t>
      </w:r>
      <w:r w:rsidRPr="00823656">
        <w:rPr>
          <w:rFonts w:ascii="Arial" w:hAnsi="Arial" w:cs="Arial"/>
        </w:rPr>
        <w:tab/>
        <w:t>Hallar en VAN incremental e interpretar los resultados.(5 ptos.)</w:t>
      </w:r>
    </w:p>
    <w:sectPr w:rsidR="00823656" w:rsidRPr="0082365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B219D2"/>
    <w:multiLevelType w:val="hybridMultilevel"/>
    <w:tmpl w:val="06820D18"/>
    <w:lvl w:ilvl="0" w:tplc="2904D82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rI0MrM0NjcyNDZR0lEKTi0uzszPAykwrAUA/v5iCiwAAAA="/>
  </w:docVars>
  <w:rsids>
    <w:rsidRoot w:val="00704793"/>
    <w:rsid w:val="00704793"/>
    <w:rsid w:val="00823656"/>
    <w:rsid w:val="008714E5"/>
    <w:rsid w:val="00D71D7B"/>
    <w:rsid w:val="00E26351"/>
    <w:rsid w:val="00EE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EBC56"/>
  <w15:chartTrackingRefBased/>
  <w15:docId w15:val="{40ED5A98-92D7-4F14-B25E-8DD389DA2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1D7B"/>
    <w:pPr>
      <w:ind w:left="720"/>
      <w:contextualSpacing/>
    </w:pPr>
  </w:style>
  <w:style w:type="paragraph" w:styleId="NoSpacing">
    <w:name w:val="No Spacing"/>
    <w:uiPriority w:val="1"/>
    <w:qFormat/>
    <w:rsid w:val="008236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3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ENTE</dc:creator>
  <cp:keywords/>
  <dc:description/>
  <cp:lastModifiedBy>EDISON ACHALMA</cp:lastModifiedBy>
  <cp:revision>3</cp:revision>
  <dcterms:created xsi:type="dcterms:W3CDTF">2019-01-09T15:10:00Z</dcterms:created>
  <dcterms:modified xsi:type="dcterms:W3CDTF">2021-08-19T05:03:00Z</dcterms:modified>
</cp:coreProperties>
</file>